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Ex2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charts/chartEx3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2A521D9A" w:rsidR="00DF7C2A" w:rsidRPr="00A3129F" w:rsidRDefault="00A858BF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I</w:t>
      </w:r>
      <w:r w:rsidR="00C45930" w:rsidRPr="00A3129F">
        <w:rPr>
          <w:b/>
          <w:bCs/>
          <w:sz w:val="24"/>
          <w:szCs w:val="28"/>
        </w:rPr>
        <w:t>nClass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-0</w:t>
      </w:r>
      <w:r w:rsidR="007C2646" w:rsidRPr="00A3129F">
        <w:rPr>
          <w:b/>
          <w:bCs/>
          <w:sz w:val="24"/>
          <w:szCs w:val="28"/>
        </w:rPr>
        <w:t>2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7C2646" w:rsidRPr="00A3129F">
        <w:rPr>
          <w:b/>
          <w:bCs/>
          <w:sz w:val="24"/>
          <w:szCs w:val="28"/>
        </w:rPr>
        <w:t>Spring</w:t>
      </w:r>
      <w:r w:rsidR="00DF7C2A" w:rsidRPr="00A3129F">
        <w:rPr>
          <w:b/>
          <w:bCs/>
          <w:sz w:val="24"/>
          <w:szCs w:val="28"/>
        </w:rPr>
        <w:t xml:space="preserve"> 202</w:t>
      </w:r>
      <w:r w:rsidR="00C45930" w:rsidRPr="00A3129F">
        <w:rPr>
          <w:b/>
          <w:bCs/>
          <w:sz w:val="24"/>
          <w:szCs w:val="28"/>
        </w:rPr>
        <w:t>3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0EE3090F" w14:textId="77777777" w:rsidR="004C297B" w:rsidRPr="00A3129F" w:rsidRDefault="004C297B" w:rsidP="004C297B">
      <w:pPr>
        <w:pStyle w:val="ListParagraph"/>
        <w:rPr>
          <w:sz w:val="24"/>
          <w:szCs w:val="28"/>
        </w:rPr>
      </w:pPr>
    </w:p>
    <w:p w14:paraId="4E087C8B" w14:textId="776887D0" w:rsidR="00173FA7" w:rsidRDefault="00173FA7" w:rsidP="00CF4878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8"/>
        </w:rPr>
      </w:pPr>
      <w:r w:rsidRPr="00A3129F">
        <w:rPr>
          <w:sz w:val="24"/>
          <w:szCs w:val="28"/>
        </w:rPr>
        <w:t>What are the differences between data analysis and data analytics?</w:t>
      </w:r>
    </w:p>
    <w:p w14:paraId="002F3918" w14:textId="2CF3E448" w:rsidR="00B85B82" w:rsidRPr="00A3129F" w:rsidRDefault="00B85B82" w:rsidP="00B85B82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8"/>
        </w:rPr>
      </w:pPr>
      <w:r>
        <w:rPr>
          <w:b/>
          <w:bCs/>
          <w:sz w:val="24"/>
          <w:szCs w:val="28"/>
        </w:rPr>
        <w:t>Data analysis provides personal experience (hands-on) for exploration and evaluation. Data analytics is a term describing the overall practices of activities as they relate to data.</w:t>
      </w:r>
    </w:p>
    <w:p w14:paraId="0E756E41" w14:textId="30CE4E18" w:rsidR="0013190E" w:rsidRDefault="00473DEE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omment on </w:t>
      </w:r>
      <w:r w:rsidR="000A678F">
        <w:rPr>
          <w:sz w:val="24"/>
          <w:szCs w:val="28"/>
        </w:rPr>
        <w:t>variable types o</w:t>
      </w:r>
      <w:r w:rsidR="000A678F" w:rsidRPr="000A678F">
        <w:rPr>
          <w:sz w:val="24"/>
          <w:szCs w:val="28"/>
        </w:rPr>
        <w:t>f Murder, Assault, and urban pop</w:t>
      </w:r>
      <w:r w:rsidR="000A678F">
        <w:rPr>
          <w:sz w:val="24"/>
          <w:szCs w:val="28"/>
        </w:rPr>
        <w:t xml:space="preserve">. </w:t>
      </w:r>
    </w:p>
    <w:p w14:paraId="7596AEF8" w14:textId="51D41E32" w:rsidR="00B85B82" w:rsidRPr="00B85B82" w:rsidRDefault="00B85B82" w:rsidP="00B85B82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  <w:sz w:val="24"/>
          <w:szCs w:val="28"/>
        </w:rPr>
      </w:pPr>
      <w:r w:rsidRPr="00B85B82">
        <w:rPr>
          <w:b/>
          <w:bCs/>
          <w:sz w:val="24"/>
          <w:szCs w:val="28"/>
        </w:rPr>
        <w:t xml:space="preserve">All three are independent, and continuous. The categorical are nominal. </w:t>
      </w:r>
    </w:p>
    <w:p w14:paraId="63A72F19" w14:textId="002E504A" w:rsidR="004D1B71" w:rsidRDefault="004D1B71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What </w:t>
      </w:r>
      <w:r w:rsidR="00A0003B">
        <w:rPr>
          <w:sz w:val="24"/>
          <w:szCs w:val="28"/>
        </w:rPr>
        <w:t>is</w:t>
      </w:r>
      <w:r>
        <w:rPr>
          <w:sz w:val="24"/>
          <w:szCs w:val="28"/>
        </w:rPr>
        <w:t xml:space="preserve"> the difference between </w:t>
      </w:r>
      <w:r w:rsidR="00A0003B">
        <w:rPr>
          <w:sz w:val="24"/>
          <w:szCs w:val="28"/>
        </w:rPr>
        <w:t>interval and ratio data?</w:t>
      </w:r>
    </w:p>
    <w:p w14:paraId="0BCAC9F4" w14:textId="2A3A36BF" w:rsidR="00B85B82" w:rsidRPr="00B85B82" w:rsidRDefault="00B85B82" w:rsidP="00B85B82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  <w:sz w:val="24"/>
          <w:szCs w:val="28"/>
        </w:rPr>
      </w:pPr>
      <w:r w:rsidRPr="00B85B82">
        <w:rPr>
          <w:b/>
          <w:bCs/>
          <w:sz w:val="24"/>
          <w:szCs w:val="28"/>
        </w:rPr>
        <w:t xml:space="preserve">Interval data does not have an absolute zero. Ratio data </w:t>
      </w:r>
      <w:proofErr w:type="spellStart"/>
      <w:r w:rsidRPr="00B85B82">
        <w:rPr>
          <w:b/>
          <w:bCs/>
          <w:sz w:val="24"/>
          <w:szCs w:val="28"/>
        </w:rPr>
        <w:t>data</w:t>
      </w:r>
      <w:proofErr w:type="spellEnd"/>
      <w:r w:rsidRPr="00B85B82">
        <w:rPr>
          <w:b/>
          <w:bCs/>
          <w:sz w:val="24"/>
          <w:szCs w:val="28"/>
        </w:rPr>
        <w:t xml:space="preserve"> does have an absolute </w:t>
      </w:r>
      <w:proofErr w:type="gramStart"/>
      <w:r w:rsidRPr="00B85B82">
        <w:rPr>
          <w:b/>
          <w:bCs/>
          <w:sz w:val="24"/>
          <w:szCs w:val="28"/>
        </w:rPr>
        <w:t>zero, and</w:t>
      </w:r>
      <w:proofErr w:type="gramEnd"/>
      <w:r w:rsidRPr="00B85B82">
        <w:rPr>
          <w:b/>
          <w:bCs/>
          <w:sz w:val="24"/>
          <w:szCs w:val="28"/>
        </w:rPr>
        <w:t xml:space="preserve"> can go below.</w:t>
      </w:r>
    </w:p>
    <w:p w14:paraId="0CDE1D35" w14:textId="49052BC7" w:rsidR="00473DEE" w:rsidRDefault="00B55972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is descriptive analysis? Represent the data </w:t>
      </w:r>
      <w:r w:rsidR="00473DEE" w:rsidRPr="00A3129F">
        <w:rPr>
          <w:sz w:val="24"/>
          <w:szCs w:val="28"/>
        </w:rPr>
        <w:t>of Murder, Assault, and urban pop</w:t>
      </w:r>
      <w:r w:rsidRPr="00A3129F">
        <w:rPr>
          <w:sz w:val="24"/>
          <w:szCs w:val="28"/>
        </w:rPr>
        <w:t>. Comment on the distribution</w:t>
      </w:r>
      <w:r w:rsidR="00656BB5" w:rsidRPr="00A3129F">
        <w:rPr>
          <w:sz w:val="24"/>
          <w:szCs w:val="28"/>
        </w:rPr>
        <w:t xml:space="preserve">. </w:t>
      </w:r>
    </w:p>
    <w:p w14:paraId="1C69F2DF" w14:textId="77777777" w:rsidR="00797413" w:rsidRPr="00797413" w:rsidRDefault="00334776" w:rsidP="00370B03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 w:rsidRPr="00797413">
        <w:rPr>
          <w:b/>
          <w:bCs/>
          <w:sz w:val="24"/>
          <w:szCs w:val="28"/>
        </w:rPr>
        <w:t>Descriptive analysis is the first type of analysis performed on a data set. Typically, it will be applied to larger volumes of data.</w:t>
      </w:r>
      <w:r w:rsidR="00237064" w:rsidRPr="00797413">
        <w:rPr>
          <w:b/>
          <w:bCs/>
          <w:sz w:val="24"/>
          <w:szCs w:val="28"/>
        </w:rPr>
        <w:t xml:space="preserve"> The distribution for these graphs is positive. </w:t>
      </w:r>
      <w:proofErr w:type="gramStart"/>
      <w:r w:rsidR="00797413" w:rsidRPr="00797413">
        <w:rPr>
          <w:b/>
          <w:bCs/>
          <w:sz w:val="24"/>
          <w:szCs w:val="28"/>
        </w:rPr>
        <w:t>All of</w:t>
      </w:r>
      <w:proofErr w:type="gramEnd"/>
      <w:r w:rsidR="00797413" w:rsidRPr="00797413">
        <w:rPr>
          <w:b/>
          <w:bCs/>
          <w:sz w:val="24"/>
          <w:szCs w:val="28"/>
        </w:rPr>
        <w:t xml:space="preserve"> the graphs are </w:t>
      </w:r>
    </w:p>
    <w:p w14:paraId="282B9722" w14:textId="38DD7F5E" w:rsidR="00797413" w:rsidRPr="00797413" w:rsidRDefault="00797413" w:rsidP="00797413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>
        <w:rPr>
          <w:b/>
          <w:bCs/>
          <w:sz w:val="24"/>
          <w:szCs w:val="28"/>
        </w:rPr>
        <w:t>positive</w:t>
      </w:r>
      <w:r w:rsidRPr="00797413">
        <w:rPr>
          <w:b/>
          <w:bCs/>
          <w:sz w:val="24"/>
          <w:szCs w:val="28"/>
        </w:rPr>
        <w:t>-skewed</w:t>
      </w:r>
    </w:p>
    <w:p w14:paraId="48F82F56" w14:textId="5BA370CF" w:rsidR="00797413" w:rsidRPr="00797413" w:rsidRDefault="00797413" w:rsidP="00370B03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 w:rsidRPr="00797413">
        <w:rPr>
          <w:b/>
          <w:bCs/>
          <w:sz w:val="24"/>
          <w:szCs w:val="28"/>
        </w:rPr>
        <w:lastRenderedPageBreak/>
        <w:t xml:space="preserve">, </w:t>
      </w:r>
      <w:r>
        <w:rPr>
          <w:b/>
          <w:bCs/>
          <w:sz w:val="24"/>
          <w:szCs w:val="28"/>
        </w:rPr>
        <w:t>is</w:t>
      </w:r>
      <w:r>
        <w:rPr>
          <w:noProof/>
          <w:sz w:val="24"/>
          <w:szCs w:val="28"/>
        </w:rPr>
        <w:drawing>
          <wp:inline distT="0" distB="0" distL="0" distR="0" wp14:anchorId="433995E6" wp14:editId="4FD1BD4B">
            <wp:extent cx="1864162" cy="3403709"/>
            <wp:effectExtent l="0" t="0" r="3175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899" cy="3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2F7DB" w14:textId="77777777" w:rsidR="00797413" w:rsidRPr="00797413" w:rsidRDefault="00797413" w:rsidP="00370B03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</w:p>
    <w:p w14:paraId="19EAE053" w14:textId="1398173E" w:rsidR="00797413" w:rsidRPr="00797413" w:rsidRDefault="00797413" w:rsidP="00370B03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>
        <w:rPr>
          <w:noProof/>
          <w:sz w:val="24"/>
          <w:szCs w:val="28"/>
        </w:rPr>
        <w:drawing>
          <wp:inline distT="0" distB="0" distL="0" distR="0" wp14:anchorId="4CC06D14" wp14:editId="73464892">
            <wp:extent cx="2451100" cy="2717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330A7" w14:textId="23C473B6" w:rsidR="00473DEE" w:rsidRDefault="0081732C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is a measure of dispersion? </w:t>
      </w:r>
      <w:r w:rsidR="00473DEE" w:rsidRPr="00A3129F">
        <w:rPr>
          <w:sz w:val="24"/>
          <w:szCs w:val="28"/>
        </w:rPr>
        <w:t>Calculate the interquartile range of those three variables</w:t>
      </w:r>
      <w:r w:rsidR="00DF2FC8">
        <w:rPr>
          <w:sz w:val="24"/>
          <w:szCs w:val="28"/>
        </w:rPr>
        <w:t xml:space="preserve"> </w:t>
      </w:r>
    </w:p>
    <w:p w14:paraId="4297C550" w14:textId="20343704" w:rsidR="00CC1936" w:rsidRDefault="00CC1936" w:rsidP="00CC1936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>
        <w:rPr>
          <w:b/>
          <w:bCs/>
          <w:sz w:val="24"/>
          <w:szCs w:val="28"/>
        </w:rPr>
        <w:t xml:space="preserve">A measure of dispersion are values that represent the spread of the data. </w:t>
      </w:r>
      <w:r w:rsidR="00797413">
        <w:rPr>
          <w:b/>
          <w:bCs/>
          <w:sz w:val="24"/>
          <w:szCs w:val="28"/>
        </w:rPr>
        <w:t xml:space="preserve">You measure the dispersion by finding the Interquartile ranges from Quartile 1 and Quartile 3. </w:t>
      </w:r>
    </w:p>
    <w:p w14:paraId="42C153D7" w14:textId="28D79391" w:rsidR="00DF2FC8" w:rsidRPr="00A3129F" w:rsidRDefault="00CC1936" w:rsidP="00DF2FC8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>
        <w:rPr>
          <w:noProof/>
          <w:sz w:val="24"/>
          <w:szCs w:val="28"/>
        </w:rPr>
        <w:lastRenderedPageBreak/>
        <w:drawing>
          <wp:inline distT="0" distB="0" distL="0" distR="0" wp14:anchorId="3B9AAAAD" wp14:editId="20019524">
            <wp:extent cx="2044700" cy="2781300"/>
            <wp:effectExtent l="0" t="0" r="0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cx1">
            <w:drawing>
              <wp:inline distT="0" distB="0" distL="0" distR="0" wp14:anchorId="65FEA51B" wp14:editId="0C809CA9">
                <wp:extent cx="2898843" cy="1819073"/>
                <wp:effectExtent l="0" t="0" r="9525" b="10160"/>
                <wp:docPr id="3" name="Chart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A7A29BCB-82D8-A3B2-B781-528B852FC25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8"/>
                  </a:graphicData>
                </a:graphic>
              </wp:inline>
            </w:drawing>
          </mc:Choice>
          <mc:Fallback>
            <w:drawing>
              <wp:inline distT="0" distB="0" distL="0" distR="0" wp14:anchorId="65FEA51B" wp14:editId="0C809CA9">
                <wp:extent cx="2898843" cy="1819073"/>
                <wp:effectExtent l="0" t="0" r="9525" b="10160"/>
                <wp:docPr id="3" name="Chart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A7A29BCB-82D8-A3B2-B781-528B852FC25C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hart 3">
                          <a:extLst>
                            <a:ext uri="{FF2B5EF4-FFF2-40B4-BE49-F238E27FC236}">
                              <a16:creationId xmlns:a16="http://schemas.microsoft.com/office/drawing/2014/main" id="{A7A29BCB-82D8-A3B2-B781-528B852FC25C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98775" cy="181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>
        <w:rPr>
          <w:noProof/>
        </w:rPr>
        <w:lastRenderedPageBreak/>
        <mc:AlternateContent>
          <mc:Choice Requires="cx1">
            <w:drawing>
              <wp:inline distT="0" distB="0" distL="0" distR="0" wp14:anchorId="7144ED93" wp14:editId="3D06B545">
                <wp:extent cx="2918298" cy="2042809"/>
                <wp:effectExtent l="0" t="0" r="3175" b="1905"/>
                <wp:docPr id="4" name="Chart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3A0DA5-294B-2C26-64E4-77BB19D9BC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0"/>
                  </a:graphicData>
                </a:graphic>
              </wp:inline>
            </w:drawing>
          </mc:Choice>
          <mc:Fallback>
            <w:drawing>
              <wp:inline distT="0" distB="0" distL="0" distR="0" wp14:anchorId="7144ED93" wp14:editId="3D06B545">
                <wp:extent cx="2918298" cy="2042809"/>
                <wp:effectExtent l="0" t="0" r="3175" b="1905"/>
                <wp:docPr id="4" name="Chart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3A0DA5-294B-2C26-64E4-77BB19D9BC00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Chart 4">
                          <a:extLst>
                            <a:ext uri="{FF2B5EF4-FFF2-40B4-BE49-F238E27FC236}">
                              <a16:creationId xmlns:a16="http://schemas.microsoft.com/office/drawing/2014/main" id="{9C3A0DA5-294B-2C26-64E4-77BB19D9BC00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17825" cy="20427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>
        <w:rPr>
          <w:noProof/>
        </w:rPr>
        <mc:AlternateContent>
          <mc:Choice Requires="cx1">
            <w:drawing>
              <wp:inline distT="0" distB="0" distL="0" distR="0" wp14:anchorId="4008BAFC" wp14:editId="5DC292A5">
                <wp:extent cx="2947481" cy="2071992"/>
                <wp:effectExtent l="0" t="0" r="12065" b="11430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1BE5EFF6-3A22-C472-825D-7C057A6AA3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2"/>
                  </a:graphicData>
                </a:graphic>
              </wp:inline>
            </w:drawing>
          </mc:Choice>
          <mc:Fallback>
            <w:drawing>
              <wp:inline distT="0" distB="0" distL="0" distR="0" wp14:anchorId="4008BAFC" wp14:editId="5DC292A5">
                <wp:extent cx="2947481" cy="2071992"/>
                <wp:effectExtent l="0" t="0" r="12065" b="11430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1BE5EFF6-3A22-C472-825D-7C057A6AA32A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>
                          <a:extLst>
                            <a:ext uri="{FF2B5EF4-FFF2-40B4-BE49-F238E27FC236}">
                              <a16:creationId xmlns:a16="http://schemas.microsoft.com/office/drawing/2014/main" id="{1BE5EFF6-3A22-C472-825D-7C057A6AA32A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7035" cy="2071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B3E4B90" w14:textId="77C34B75" w:rsidR="00473DEE" w:rsidRDefault="00F307AB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is the measure of </w:t>
      </w:r>
      <w:r w:rsidR="00787A7B" w:rsidRPr="00A3129F">
        <w:rPr>
          <w:sz w:val="24"/>
          <w:szCs w:val="28"/>
        </w:rPr>
        <w:t>centrality</w:t>
      </w:r>
      <w:r w:rsidRPr="00A3129F">
        <w:rPr>
          <w:sz w:val="24"/>
          <w:szCs w:val="28"/>
        </w:rPr>
        <w:t xml:space="preserve">? </w:t>
      </w:r>
      <w:r w:rsidR="00473DEE" w:rsidRPr="00A3129F">
        <w:rPr>
          <w:sz w:val="24"/>
          <w:szCs w:val="28"/>
        </w:rPr>
        <w:t>Find the measurement of centrality</w:t>
      </w:r>
      <w:r w:rsidR="00194CBE" w:rsidRPr="00A3129F">
        <w:rPr>
          <w:sz w:val="24"/>
          <w:szCs w:val="28"/>
        </w:rPr>
        <w:t>: mean, median, mode</w:t>
      </w:r>
    </w:p>
    <w:p w14:paraId="1A32CF5A" w14:textId="45DC00A2" w:rsidR="00CC1936" w:rsidRPr="00CC1936" w:rsidRDefault="00CC1936" w:rsidP="00CC1936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>
        <w:rPr>
          <w:b/>
          <w:bCs/>
          <w:sz w:val="24"/>
          <w:szCs w:val="28"/>
        </w:rPr>
        <w:t>The number(s) that describe the center of a distribution.</w:t>
      </w:r>
      <w:r w:rsidR="00797413">
        <w:rPr>
          <w:b/>
          <w:bCs/>
          <w:sz w:val="24"/>
          <w:szCs w:val="28"/>
        </w:rPr>
        <w:t xml:space="preserve"> </w:t>
      </w:r>
    </w:p>
    <w:p w14:paraId="72963FF0" w14:textId="77777777" w:rsidR="00CC1936" w:rsidRPr="00CC1936" w:rsidRDefault="00CC1936" w:rsidP="00CC1936">
      <w:pPr>
        <w:pStyle w:val="ListParagraph"/>
        <w:spacing w:line="360" w:lineRule="auto"/>
        <w:ind w:left="2520"/>
        <w:jc w:val="both"/>
        <w:rPr>
          <w:sz w:val="24"/>
          <w:szCs w:val="28"/>
        </w:rPr>
      </w:pPr>
    </w:p>
    <w:p w14:paraId="057A02F9" w14:textId="76395F65" w:rsidR="00CC1936" w:rsidRPr="00A3129F" w:rsidRDefault="00D53997" w:rsidP="00CC1936">
      <w:pPr>
        <w:pStyle w:val="ListParagraph"/>
        <w:spacing w:line="360" w:lineRule="auto"/>
        <w:ind w:left="2520"/>
        <w:jc w:val="both"/>
        <w:rPr>
          <w:sz w:val="24"/>
          <w:szCs w:val="28"/>
        </w:rPr>
      </w:pPr>
      <w:r>
        <w:rPr>
          <w:noProof/>
          <w:sz w:val="24"/>
          <w:szCs w:val="28"/>
        </w:rPr>
        <w:drawing>
          <wp:inline distT="0" distB="0" distL="0" distR="0" wp14:anchorId="120DA6CC" wp14:editId="552E4A49">
            <wp:extent cx="1460500" cy="274320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05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34481" w14:textId="6BE4BEA4" w:rsidR="00DF7C2A" w:rsidRDefault="00906D54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lastRenderedPageBreak/>
        <w:t xml:space="preserve">What are diagnostic analytics? </w:t>
      </w:r>
      <w:r w:rsidR="00473DEE" w:rsidRPr="00A3129F">
        <w:rPr>
          <w:sz w:val="24"/>
          <w:szCs w:val="28"/>
        </w:rPr>
        <w:t>Find diagnostic analysis</w:t>
      </w:r>
      <w:r w:rsidR="00173FA7" w:rsidRPr="00A3129F">
        <w:rPr>
          <w:sz w:val="24"/>
          <w:szCs w:val="28"/>
        </w:rPr>
        <w:t xml:space="preserve"> for pair of variables.</w:t>
      </w:r>
    </w:p>
    <w:p w14:paraId="4172778A" w14:textId="351F627D" w:rsidR="00D53997" w:rsidRDefault="00D53997" w:rsidP="00D53997">
      <w:pPr>
        <w:pStyle w:val="ListParagraph"/>
        <w:numPr>
          <w:ilvl w:val="0"/>
          <w:numId w:val="6"/>
        </w:numPr>
        <w:spacing w:line="360" w:lineRule="auto"/>
        <w:jc w:val="both"/>
        <w:rPr>
          <w:sz w:val="24"/>
          <w:szCs w:val="28"/>
        </w:rPr>
      </w:pPr>
      <w:r>
        <w:rPr>
          <w:noProof/>
          <w:sz w:val="24"/>
          <w:szCs w:val="28"/>
        </w:rPr>
        <w:drawing>
          <wp:inline distT="0" distB="0" distL="0" distR="0" wp14:anchorId="1012285C" wp14:editId="36623C00">
            <wp:extent cx="2387600" cy="5842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A2D9" w14:textId="108BFB16" w:rsidR="00D53997" w:rsidRDefault="00D53997" w:rsidP="00D53997">
      <w:pPr>
        <w:pStyle w:val="ListParagraph"/>
        <w:spacing w:line="360" w:lineRule="auto"/>
        <w:ind w:left="252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The correlation between Murder and Assault is positive, which means that as murder rates increase, assault rates also increase.</w:t>
      </w:r>
    </w:p>
    <w:p w14:paraId="652C44F2" w14:textId="2F9EB827" w:rsidR="00D53997" w:rsidRDefault="00D53997" w:rsidP="00D53997">
      <w:pPr>
        <w:pStyle w:val="ListParagraph"/>
        <w:spacing w:line="360" w:lineRule="auto"/>
        <w:ind w:left="252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The correlation between Murder and Urban Population is negative, which means as murder increases, urban populations </w:t>
      </w:r>
      <w:proofErr w:type="gramStart"/>
      <w:r>
        <w:rPr>
          <w:b/>
          <w:bCs/>
          <w:sz w:val="24"/>
          <w:szCs w:val="28"/>
        </w:rPr>
        <w:t>decreases</w:t>
      </w:r>
      <w:proofErr w:type="gramEnd"/>
      <w:r>
        <w:rPr>
          <w:b/>
          <w:bCs/>
          <w:sz w:val="24"/>
          <w:szCs w:val="28"/>
        </w:rPr>
        <w:t>.</w:t>
      </w:r>
    </w:p>
    <w:p w14:paraId="54C89749" w14:textId="1DB36926" w:rsidR="00D53997" w:rsidRPr="00D53997" w:rsidRDefault="00D53997" w:rsidP="00D53997">
      <w:pPr>
        <w:pStyle w:val="ListParagraph"/>
        <w:spacing w:line="360" w:lineRule="auto"/>
        <w:ind w:left="252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The correlation between Assault and Urban Population is negative, which means as assaults increase, urban population decreases.</w:t>
      </w:r>
    </w:p>
    <w:p w14:paraId="0A0D6AF7" w14:textId="77777777" w:rsidR="00DF7C2A" w:rsidRPr="00A3129F" w:rsidRDefault="00DF7C2A" w:rsidP="00DF7C2A">
      <w:pPr>
        <w:pStyle w:val="ListParagraph"/>
        <w:jc w:val="both"/>
        <w:rPr>
          <w:sz w:val="24"/>
          <w:szCs w:val="28"/>
        </w:rPr>
      </w:pPr>
    </w:p>
    <w:p w14:paraId="3FCD4A4A" w14:textId="7BE62E7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A349C"/>
    <w:multiLevelType w:val="hybridMultilevel"/>
    <w:tmpl w:val="46B040E4"/>
    <w:lvl w:ilvl="0" w:tplc="09D6B696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4"/>
  </w:num>
  <w:num w:numId="2" w16cid:durableId="947740319">
    <w:abstractNumId w:val="1"/>
  </w:num>
  <w:num w:numId="3" w16cid:durableId="700206875">
    <w:abstractNumId w:val="5"/>
  </w:num>
  <w:num w:numId="4" w16cid:durableId="227422390">
    <w:abstractNumId w:val="2"/>
  </w:num>
  <w:num w:numId="5" w16cid:durableId="1896042149">
    <w:abstractNumId w:val="3"/>
  </w:num>
  <w:num w:numId="6" w16cid:durableId="1767380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A678F"/>
    <w:rsid w:val="000B7C01"/>
    <w:rsid w:val="00114429"/>
    <w:rsid w:val="0013190E"/>
    <w:rsid w:val="00173FA7"/>
    <w:rsid w:val="00194CBE"/>
    <w:rsid w:val="001A12D0"/>
    <w:rsid w:val="0021292E"/>
    <w:rsid w:val="00237064"/>
    <w:rsid w:val="00244FDF"/>
    <w:rsid w:val="00281911"/>
    <w:rsid w:val="002D224F"/>
    <w:rsid w:val="002D7087"/>
    <w:rsid w:val="00334776"/>
    <w:rsid w:val="00341FEF"/>
    <w:rsid w:val="003946C2"/>
    <w:rsid w:val="003F1AF5"/>
    <w:rsid w:val="00422F12"/>
    <w:rsid w:val="0045060C"/>
    <w:rsid w:val="00473DEE"/>
    <w:rsid w:val="00497B53"/>
    <w:rsid w:val="004B12B5"/>
    <w:rsid w:val="004C297B"/>
    <w:rsid w:val="004C4C27"/>
    <w:rsid w:val="004D1B71"/>
    <w:rsid w:val="004E4255"/>
    <w:rsid w:val="004E6C80"/>
    <w:rsid w:val="00520857"/>
    <w:rsid w:val="00533B16"/>
    <w:rsid w:val="00534B61"/>
    <w:rsid w:val="00556365"/>
    <w:rsid w:val="00656BB5"/>
    <w:rsid w:val="00657604"/>
    <w:rsid w:val="0070344D"/>
    <w:rsid w:val="00787A7B"/>
    <w:rsid w:val="00797413"/>
    <w:rsid w:val="007C2646"/>
    <w:rsid w:val="007E0EDE"/>
    <w:rsid w:val="007F7D51"/>
    <w:rsid w:val="0081732C"/>
    <w:rsid w:val="008A7AB7"/>
    <w:rsid w:val="008B4337"/>
    <w:rsid w:val="008E6FE1"/>
    <w:rsid w:val="00900EF2"/>
    <w:rsid w:val="00904D34"/>
    <w:rsid w:val="00906D54"/>
    <w:rsid w:val="0094183C"/>
    <w:rsid w:val="00964172"/>
    <w:rsid w:val="00A0003B"/>
    <w:rsid w:val="00A3129F"/>
    <w:rsid w:val="00A858BF"/>
    <w:rsid w:val="00AF3B3B"/>
    <w:rsid w:val="00B17702"/>
    <w:rsid w:val="00B55972"/>
    <w:rsid w:val="00B77AE6"/>
    <w:rsid w:val="00B85B82"/>
    <w:rsid w:val="00C45930"/>
    <w:rsid w:val="00C45E26"/>
    <w:rsid w:val="00CC1936"/>
    <w:rsid w:val="00CE58AB"/>
    <w:rsid w:val="00CF4878"/>
    <w:rsid w:val="00D079F2"/>
    <w:rsid w:val="00D2560F"/>
    <w:rsid w:val="00D53997"/>
    <w:rsid w:val="00D643F8"/>
    <w:rsid w:val="00D80195"/>
    <w:rsid w:val="00D8283E"/>
    <w:rsid w:val="00DA6857"/>
    <w:rsid w:val="00DF0DB8"/>
    <w:rsid w:val="00DF2FC8"/>
    <w:rsid w:val="00DF7C2A"/>
    <w:rsid w:val="00E11311"/>
    <w:rsid w:val="00E1159D"/>
    <w:rsid w:val="00EF3211"/>
    <w:rsid w:val="00F307AB"/>
    <w:rsid w:val="00F523C1"/>
    <w:rsid w:val="00F83403"/>
    <w:rsid w:val="00F84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4/relationships/chartEx" Target="charts/chartEx1.xm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microsoft.com/office/2014/relationships/chartEx" Target="charts/chartEx3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microsoft.com/office/2014/relationships/chartEx" Target="charts/chartEx2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/Users/jalin/Downloads/USArrests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/Users/jalin/Downloads/USArrests.xlsx" TargetMode="External"/></Relationships>
</file>

<file path=word/charts/_rels/chartEx3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/Users/jalin/Downloads/USArrests.xlsx" TargetMode="External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'2.2USArrests'!$C$2:$C$51</cx:f>
        <cx:lvl ptCount="50" formatCode="General">
          <cx:pt idx="0">236</cx:pt>
          <cx:pt idx="1">263</cx:pt>
          <cx:pt idx="2">294</cx:pt>
          <cx:pt idx="3">190</cx:pt>
          <cx:pt idx="4">276</cx:pt>
          <cx:pt idx="5">204</cx:pt>
          <cx:pt idx="6">110</cx:pt>
          <cx:pt idx="7">238</cx:pt>
          <cx:pt idx="8">335</cx:pt>
          <cx:pt idx="9">182.18000000000001</cx:pt>
          <cx:pt idx="10">46</cx:pt>
          <cx:pt idx="11">120</cx:pt>
          <cx:pt idx="12">249</cx:pt>
          <cx:pt idx="13">113</cx:pt>
          <cx:pt idx="14">56</cx:pt>
          <cx:pt idx="15">115</cx:pt>
          <cx:pt idx="16">109</cx:pt>
          <cx:pt idx="17">249</cx:pt>
          <cx:pt idx="18">83</cx:pt>
          <cx:pt idx="19">300</cx:pt>
          <cx:pt idx="20">149</cx:pt>
          <cx:pt idx="21">255</cx:pt>
          <cx:pt idx="22">72</cx:pt>
          <cx:pt idx="23">259</cx:pt>
          <cx:pt idx="24">178</cx:pt>
          <cx:pt idx="25">109</cx:pt>
          <cx:pt idx="26">102</cx:pt>
          <cx:pt idx="27">252</cx:pt>
          <cx:pt idx="28">57</cx:pt>
          <cx:pt idx="29">159</cx:pt>
          <cx:pt idx="30">285</cx:pt>
          <cx:pt idx="31">254</cx:pt>
          <cx:pt idx="32">337</cx:pt>
          <cx:pt idx="33">45</cx:pt>
          <cx:pt idx="34">120</cx:pt>
          <cx:pt idx="35">151</cx:pt>
          <cx:pt idx="36">159</cx:pt>
          <cx:pt idx="37">106</cx:pt>
          <cx:pt idx="38">174</cx:pt>
          <cx:pt idx="39">879</cx:pt>
          <cx:pt idx="40">86</cx:pt>
          <cx:pt idx="41">188</cx:pt>
          <cx:pt idx="42">201</cx:pt>
          <cx:pt idx="43">120</cx:pt>
          <cx:pt idx="44">48</cx:pt>
          <cx:pt idx="45">156</cx:pt>
          <cx:pt idx="46">145</cx:pt>
          <cx:pt idx="47">81</cx:pt>
          <cx:pt idx="48">53</cx:pt>
          <cx:pt idx="49">161</cx:pt>
        </cx:lvl>
      </cx:numDim>
    </cx:data>
  </cx:chartData>
  <cx:chart>
    <cx:title pos="t" align="ctr" overlay="0">
      <cx:tx>
        <cx:txData>
          <cx:v>Boxplot - Assault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Boxplot - Assault</a:t>
          </a:r>
        </a:p>
      </cx:txPr>
    </cx:title>
    <cx:plotArea>
      <cx:plotAreaRegion>
        <cx:series layoutId="boxWhisker" uniqueId="{F9EB065F-B54C-1246-8A3C-3F82F78DF096}">
          <cx:tx>
            <cx:txData>
              <cx:f>'2.2USArrests'!$C$1</cx:f>
              <cx:v>Assault</cx:v>
            </cx:txData>
          </cx:tx>
          <cx:dataId val="0"/>
          <cx:layoutPr>
            <cx:visibility meanLine="0" meanMarker="1" nonoutliers="0" outliers="1"/>
            <cx:statistics quartileMethod="exclusive"/>
          </cx:layoutPr>
        </cx:series>
      </cx:plotAreaRegion>
      <cx:axis id="0">
        <cx:catScaling gapWidth="1"/>
        <cx:tickLabels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'2.2USArrests'!$D$2:$D$51</cx:f>
        <cx:lvl ptCount="50" formatCode="General">
          <cx:pt idx="0">58</cx:pt>
          <cx:pt idx="1">48</cx:pt>
          <cx:pt idx="2">80</cx:pt>
          <cx:pt idx="3">50</cx:pt>
          <cx:pt idx="4">91</cx:pt>
          <cx:pt idx="5">78</cx:pt>
          <cx:pt idx="6">77</cx:pt>
          <cx:pt idx="7">72</cx:pt>
          <cx:pt idx="8">80</cx:pt>
          <cx:pt idx="9">60</cx:pt>
          <cx:pt idx="10">83</cx:pt>
          <cx:pt idx="11">54</cx:pt>
          <cx:pt idx="12">83</cx:pt>
          <cx:pt idx="13">65</cx:pt>
          <cx:pt idx="14">570</cx:pt>
          <cx:pt idx="15">66</cx:pt>
          <cx:pt idx="16">52</cx:pt>
          <cx:pt idx="17">66</cx:pt>
          <cx:pt idx="18">51</cx:pt>
          <cx:pt idx="19">67</cx:pt>
          <cx:pt idx="20">85</cx:pt>
          <cx:pt idx="21">74</cx:pt>
          <cx:pt idx="22">66</cx:pt>
          <cx:pt idx="23">44</cx:pt>
          <cx:pt idx="24">70</cx:pt>
          <cx:pt idx="25">53</cx:pt>
          <cx:pt idx="26">62</cx:pt>
          <cx:pt idx="27">81</cx:pt>
          <cx:pt idx="28">56</cx:pt>
          <cx:pt idx="29">89</cx:pt>
          <cx:pt idx="30">70</cx:pt>
          <cx:pt idx="31">6</cx:pt>
          <cx:pt idx="32">45</cx:pt>
          <cx:pt idx="33">44</cx:pt>
          <cx:pt idx="34">75</cx:pt>
          <cx:pt idx="35">68</cx:pt>
          <cx:pt idx="36">67</cx:pt>
          <cx:pt idx="37">72</cx:pt>
          <cx:pt idx="38">87</cx:pt>
          <cx:pt idx="39">48</cx:pt>
          <cx:pt idx="40">45</cx:pt>
          <cx:pt idx="41">59</cx:pt>
          <cx:pt idx="42">80</cx:pt>
          <cx:pt idx="43">80</cx:pt>
          <cx:pt idx="44">32</cx:pt>
          <cx:pt idx="45">63</cx:pt>
          <cx:pt idx="46">73</cx:pt>
          <cx:pt idx="47">39</cx:pt>
          <cx:pt idx="48">66</cx:pt>
          <cx:pt idx="49">60</cx:pt>
        </cx:lvl>
      </cx:numDim>
    </cx:data>
  </cx:chartData>
  <cx:chart>
    <cx:title pos="t" align="ctr" overlay="0">
      <cx:tx>
        <cx:rich>
          <a:bodyPr spcFirstLastPara="1" vertOverflow="ellipsis" horzOverflow="overflow" wrap="square" lIns="0" tIns="0" rIns="0" bIns="0" anchor="ctr" anchorCtr="1"/>
          <a:lstStyle/>
          <a:p>
            <a:pPr algn="ctr" rtl="0">
              <a:defRPr/>
            </a:pPr>
            <a:r>
              <a:rPr lang="en-US" sz="1400" b="0" i="0" u="none" strike="noStrike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Calibri" panose="020F0502020204030204"/>
              </a:rPr>
              <a:t>Boxplot - Urbanpop</a:t>
            </a:r>
          </a:p>
          <a:p>
            <a:pPr algn="ctr" rtl="0">
              <a:defRPr/>
            </a:pPr>
            <a:endPara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endParaRPr>
          </a:p>
        </cx:rich>
      </cx:tx>
    </cx:title>
    <cx:plotArea>
      <cx:plotAreaRegion>
        <cx:series layoutId="boxWhisker" uniqueId="{7B27C762-DC20-0042-B3FF-E3A0A13D7671}">
          <cx:tx>
            <cx:txData>
              <cx:f>'2.2USArrests'!$D$1</cx:f>
              <cx:v>UrbanPop</cx:v>
            </cx:txData>
          </cx:tx>
          <cx:dataId val="0"/>
          <cx:layoutPr>
            <cx:visibility meanLine="0" meanMarker="1" nonoutliers="0" outliers="1"/>
            <cx:statistics quartileMethod="exclusive"/>
          </cx:layoutPr>
        </cx:series>
      </cx:plotAreaRegion>
      <cx:axis id="0">
        <cx:catScaling gapWidth="1"/>
        <cx:tickLabels/>
      </cx:axis>
      <cx:axis id="1">
        <cx:valScaling/>
        <cx:majorGridlines/>
        <cx:tickLabels/>
      </cx:axis>
    </cx:plotArea>
  </cx:chart>
</cx:chartSpace>
</file>

<file path=word/charts/chartEx3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'2.2USArrests'!$B$2:$B$51</cx:f>
        <cx:lvl ptCount="50" formatCode="General">
          <cx:pt idx="0">13.199999999999999</cx:pt>
          <cx:pt idx="1">10</cx:pt>
          <cx:pt idx="2">8.0999999999999996</cx:pt>
          <cx:pt idx="3">8.8000000000000007</cx:pt>
          <cx:pt idx="4">9</cx:pt>
          <cx:pt idx="5">7.9000000000000004</cx:pt>
          <cx:pt idx="6">3.2999999999999998</cx:pt>
          <cx:pt idx="7">5.9000000000000004</cx:pt>
          <cx:pt idx="8">15.4</cx:pt>
          <cx:pt idx="9">17.399999999999999</cx:pt>
          <cx:pt idx="10">5.2999999999999998</cx:pt>
          <cx:pt idx="11">2.6000000000000001</cx:pt>
          <cx:pt idx="12">10.4</cx:pt>
          <cx:pt idx="13">7.2000000000000002</cx:pt>
          <cx:pt idx="14">2.2000000000000002</cx:pt>
          <cx:pt idx="15">6</cx:pt>
          <cx:pt idx="16">9.6999999999999993</cx:pt>
          <cx:pt idx="17">15.4</cx:pt>
          <cx:pt idx="18">2.1000000000000001</cx:pt>
          <cx:pt idx="19">11.300000000000001</cx:pt>
          <cx:pt idx="20">4.4000000000000004</cx:pt>
          <cx:pt idx="21">12.1</cx:pt>
          <cx:pt idx="22">2.7000000000000002</cx:pt>
          <cx:pt idx="23">16.100000000000001</cx:pt>
          <cx:pt idx="24">9</cx:pt>
          <cx:pt idx="25">6</cx:pt>
          <cx:pt idx="26">4.2999999999999998</cx:pt>
          <cx:pt idx="27">12.199999999999999</cx:pt>
          <cx:pt idx="28">2.1000000000000001</cx:pt>
          <cx:pt idx="29">7.4000000000000004</cx:pt>
          <cx:pt idx="30">11.4</cx:pt>
          <cx:pt idx="31">11.1</cx:pt>
          <cx:pt idx="32">13</cx:pt>
          <cx:pt idx="33">0.80000000000000004</cx:pt>
          <cx:pt idx="34">7.2999999999999998</cx:pt>
          <cx:pt idx="35">6.5999999999999996</cx:pt>
          <cx:pt idx="36">4.9000000000000004</cx:pt>
          <cx:pt idx="37">6.2999999999999998</cx:pt>
          <cx:pt idx="38">3.3999999999999999</cx:pt>
          <cx:pt idx="39">14.4</cx:pt>
          <cx:pt idx="40">3.7999999999999998</cx:pt>
          <cx:pt idx="41">13.199999999999999</cx:pt>
          <cx:pt idx="42">12.699999999999999</cx:pt>
          <cx:pt idx="43">3.2000000000000002</cx:pt>
          <cx:pt idx="44">2.2000000000000002</cx:pt>
          <cx:pt idx="45">8.5</cx:pt>
          <cx:pt idx="46">4</cx:pt>
          <cx:pt idx="47">5.7000000000000002</cx:pt>
          <cx:pt idx="48">2.6000000000000001</cx:pt>
          <cx:pt idx="49">6.7999999999999998</cx:pt>
        </cx:lvl>
      </cx:numDim>
    </cx:data>
  </cx:chartData>
  <cx:chart>
    <cx:title pos="t" align="ctr" overlay="0">
      <cx:tx>
        <cx:txData>
          <cx:v>Boxplot - Muder 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Boxplot - Muder </a:t>
          </a:r>
        </a:p>
      </cx:txPr>
    </cx:title>
    <cx:plotArea>
      <cx:plotAreaRegion>
        <cx:series layoutId="boxWhisker" uniqueId="{5FD6DDDB-9117-3B43-848B-1C99AC8FB98B}">
          <cx:tx>
            <cx:txData>
              <cx:f>'2.2USArrests'!$B$1</cx:f>
              <cx:v>Murder</cx:v>
            </cx:txData>
          </cx:tx>
          <cx:dataId val="0"/>
          <cx:layoutPr>
            <cx:visibility meanLine="0" meanMarker="1" nonoutliers="0" outliers="1"/>
            <cx:statistics quartileMethod="exclusive"/>
          </cx:layoutPr>
        </cx:series>
      </cx:plotAreaRegion>
      <cx:axis id="0">
        <cx:catScaling gapWidth="1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40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40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40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06741A"/>
    <w:rsid w:val="00203C79"/>
    <w:rsid w:val="002A2964"/>
    <w:rsid w:val="00B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Jalin T. Roberts</cp:lastModifiedBy>
  <cp:revision>2</cp:revision>
  <dcterms:created xsi:type="dcterms:W3CDTF">2023-01-11T16:26:00Z</dcterms:created>
  <dcterms:modified xsi:type="dcterms:W3CDTF">2023-01-1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